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B8EFD" w14:textId="0756877A" w:rsidR="00D7712B" w:rsidRPr="00D7712B" w:rsidRDefault="00D7712B" w:rsidP="00D7712B">
      <w:pPr>
        <w:rPr>
          <w:rFonts w:ascii="Arial" w:hAnsi="Arial" w:cs="Arial"/>
          <w:i/>
          <w:iCs/>
        </w:rPr>
      </w:pPr>
      <w:r w:rsidRPr="00D7712B">
        <w:rPr>
          <w:rFonts w:ascii="Arial" w:hAnsi="Arial" w:cs="Arial"/>
          <w:i/>
          <w:iCs/>
        </w:rPr>
        <w:t>Describe the characteristics of performance-driven team. Describe the difference between intrinsic and extrinsic motivation and explain why it is important in understanding the types of motivation when it comes to team performance.</w:t>
      </w:r>
    </w:p>
    <w:p w14:paraId="3083B042" w14:textId="77777777" w:rsidR="00D15BD5" w:rsidRPr="00FF5836" w:rsidRDefault="00D15BD5">
      <w:pPr>
        <w:rPr>
          <w:rFonts w:ascii="Arial" w:hAnsi="Arial" w:cs="Arial"/>
          <w:i/>
          <w:iCs/>
        </w:rPr>
      </w:pPr>
    </w:p>
    <w:sectPr w:rsidR="00D15BD5" w:rsidRPr="00FF58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DS0MLWwtDQ1sDBR0lEKTi0uzszPAykwrAUARQoovCwAAAA="/>
  </w:docVars>
  <w:rsids>
    <w:rsidRoot w:val="00D7712B"/>
    <w:rsid w:val="00D15BD5"/>
    <w:rsid w:val="00D7712B"/>
    <w:rsid w:val="00FF5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FD52B"/>
  <w15:chartTrackingRefBased/>
  <w15:docId w15:val="{60A4E856-4F4B-4D7D-8B28-A867F8151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0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89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82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229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774932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9T20:19:00Z</dcterms:created>
  <dcterms:modified xsi:type="dcterms:W3CDTF">2022-05-09T20:20:00Z</dcterms:modified>
</cp:coreProperties>
</file>